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5BAE230B" w:rsidR="003D75D2" w:rsidRPr="009B4459" w:rsidRDefault="00A63BC6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 w:rsidRPr="00A63BC6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658240" behindDoc="0" locked="0" layoutInCell="1" allowOverlap="1" wp14:anchorId="0E834DE8" wp14:editId="45AFFD75">
            <wp:simplePos x="0" y="0"/>
            <wp:positionH relativeFrom="column">
              <wp:posOffset>7263765</wp:posOffset>
            </wp:positionH>
            <wp:positionV relativeFrom="paragraph">
              <wp:posOffset>-281940</wp:posOffset>
            </wp:positionV>
            <wp:extent cx="2349500" cy="321299"/>
            <wp:effectExtent l="0" t="0" r="0" b="0"/>
            <wp:wrapNone/>
            <wp:docPr id="2115946741" name="Picture 1" descr="A blue and white sign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946741" name="Picture 1" descr="A blue and white sign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500" cy="321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5EA7">
        <w:rPr>
          <w:b/>
          <w:color w:val="595959" w:themeColor="text1" w:themeTint="A6"/>
          <w:sz w:val="48"/>
        </w:rPr>
        <w:t xml:space="preserve">MODELLO DI DOCUMENTO DI PIANIFICAZIONE SPRINT </w:t>
      </w:r>
    </w:p>
    <w:p w14:paraId="0C3CFABA" w14:textId="41F1D495" w:rsidR="006149B1" w:rsidRPr="00D440A1" w:rsidRDefault="006149B1" w:rsidP="00ED138B">
      <w:pPr>
        <w:spacing w:after="0" w:line="240" w:lineRule="auto"/>
        <w:rPr>
          <w:sz w:val="28"/>
          <w:szCs w:val="28"/>
        </w:rPr>
      </w:pPr>
      <w:bookmarkStart w:id="0" w:name="_Hlk536359931"/>
    </w:p>
    <w:tbl>
      <w:tblPr>
        <w:tblStyle w:val="TableGrid"/>
        <w:tblW w:w="14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1980"/>
        <w:gridCol w:w="1116"/>
        <w:gridCol w:w="1116"/>
        <w:gridCol w:w="6264"/>
      </w:tblGrid>
      <w:tr w:rsidR="00A03B32" w:rsidRPr="004236AE" w14:paraId="012A95A6" w14:textId="77777777" w:rsidTr="00E5028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NOME PROGETTO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INIZIO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FINE</w:t>
            </w:r>
          </w:p>
        </w:tc>
        <w:tc>
          <w:tcPr>
            <w:tcW w:w="6264" w:type="dxa"/>
            <w:tcBorders>
              <w:bottom w:val="single" w:sz="8" w:space="0" w:color="BFBFBF" w:themeColor="background1" w:themeShade="BF"/>
            </w:tcBorders>
          </w:tcPr>
          <w:p w14:paraId="18514757" w14:textId="3C528CB9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</w:rPr>
              <w:t>DELIVERABLE DI PROGETTO</w:t>
            </w:r>
          </w:p>
        </w:tc>
      </w:tr>
      <w:tr w:rsidR="00A03B32" w:rsidRPr="004236AE" w14:paraId="10960C2E" w14:textId="77777777" w:rsidTr="00E5028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2F34BE4B" w:rsidR="00A03B32" w:rsidRPr="004236AE" w:rsidRDefault="00A03B32" w:rsidP="004236AE">
            <w:pPr>
              <w:spacing w:line="276" w:lineRule="auto"/>
              <w:rPr>
                <w:color w:val="000000" w:themeColor="text1"/>
                <w:sz w:val="22"/>
              </w:rPr>
            </w:pP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77777777" w:rsidR="00A03B32" w:rsidRPr="00A03B32" w:rsidRDefault="00A03B32" w:rsidP="004236AE">
            <w:pPr>
              <w:spacing w:line="276" w:lineRule="auto"/>
              <w:rPr>
                <w:color w:val="000000" w:themeColor="text1"/>
                <w:szCs w:val="20"/>
              </w:rPr>
            </w:pP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059B4A2F" w:rsidR="00A03B32" w:rsidRPr="00A03B32" w:rsidRDefault="00A03B32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77777777" w:rsidR="00A03B32" w:rsidRPr="00A03B32" w:rsidRDefault="00A03B32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</w:p>
        </w:tc>
        <w:tc>
          <w:tcPr>
            <w:tcW w:w="626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24C494" w14:textId="585BB1A1" w:rsidR="00A03B32" w:rsidRPr="00A03B32" w:rsidRDefault="00A03B32" w:rsidP="004236AE">
            <w:pPr>
              <w:spacing w:line="276" w:lineRule="auto"/>
              <w:rPr>
                <w:color w:val="000000" w:themeColor="text1"/>
                <w:szCs w:val="20"/>
              </w:rPr>
            </w:pP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</w:p>
    <w:tbl>
      <w:tblPr>
        <w:tblW w:w="14630" w:type="dxa"/>
        <w:tblLook w:val="04A0" w:firstRow="1" w:lastRow="0" w:firstColumn="1" w:lastColumn="0" w:noHBand="0" w:noVBand="1"/>
      </w:tblPr>
      <w:tblGrid>
        <w:gridCol w:w="2965"/>
        <w:gridCol w:w="1170"/>
        <w:gridCol w:w="1980"/>
        <w:gridCol w:w="1110"/>
        <w:gridCol w:w="1110"/>
        <w:gridCol w:w="1110"/>
        <w:gridCol w:w="1350"/>
        <w:gridCol w:w="3835"/>
      </w:tblGrid>
      <w:tr w:rsidR="00A03B32" w:rsidRPr="0049564B" w14:paraId="19ACF582" w14:textId="77777777" w:rsidTr="00D440A1">
        <w:trPr>
          <w:trHeight w:val="576"/>
        </w:trPr>
        <w:tc>
          <w:tcPr>
            <w:tcW w:w="2965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ATTIVITÀ</w:t>
            </w:r>
          </w:p>
        </w:tc>
        <w:tc>
          <w:tcPr>
            <w:tcW w:w="117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14:paraId="435DFDD2" w14:textId="0708EA73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TIPO DI FUNZIONE</w:t>
            </w:r>
          </w:p>
        </w:tc>
        <w:tc>
          <w:tcPr>
            <w:tcW w:w="198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7E3AD355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RESPONSABIL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 xml:space="preserve">DATA DI 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color w:val="000000"/>
                <w:sz w:val="18"/>
              </w:rPr>
              <w:t>INIZIO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 xml:space="preserve">DATA DI </w:t>
            </w:r>
            <w:r>
              <w:rPr>
                <w:b/>
                <w:bCs/>
                <w:color w:val="000000"/>
                <w:sz w:val="18"/>
                <w:szCs w:val="18"/>
              </w:rPr>
              <w:br/>
            </w:r>
            <w:r>
              <w:rPr>
                <w:b/>
                <w:color w:val="000000"/>
                <w:sz w:val="18"/>
              </w:rPr>
              <w:t>FIN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A03B32" w:rsidRPr="00A03B32" w:rsidRDefault="00A03B32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 xml:space="preserve">DURATA </w:t>
            </w:r>
            <w:r>
              <w:rPr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color w:val="000000"/>
                <w:sz w:val="18"/>
                <w:szCs w:val="18"/>
              </w:rPr>
              <w:t>in giorni</w:t>
            </w:r>
          </w:p>
        </w:tc>
        <w:tc>
          <w:tcPr>
            <w:tcW w:w="135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STATO</w:t>
            </w:r>
          </w:p>
        </w:tc>
        <w:tc>
          <w:tcPr>
            <w:tcW w:w="3835" w:type="dxa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</w:rPr>
              <w:t>NOTE</w:t>
            </w:r>
          </w:p>
        </w:tc>
      </w:tr>
      <w:tr w:rsidR="00A03B32" w:rsidRPr="0049564B" w14:paraId="6F162E9C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3D9278F4" w:rsidR="00D440A1" w:rsidRPr="00D440A1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PRINT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635F46C8" w14:textId="7C16FBD1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50BCA8CF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2D93E4FE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26C7A339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41071B12" w14:textId="00B07017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unzione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8A659E1" w14:textId="18C76A0E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067099D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BE8B1A3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8F39FBE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441A94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CD40273" w14:textId="5327FECE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30D2EC7F" w14:textId="1DDB45F0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33E04A92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7B89EB9E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unzione 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7E440E8" w14:textId="353C4892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20A66679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4C6ECC18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02291537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AA5786C" w14:textId="22AE03D4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unzione 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9097F35" w14:textId="64B8C654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DF43AB1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D7C6660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870550F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87BCE4E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C20028" w14:textId="5BC8B5D3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C61E207" w14:textId="6611C511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41B4B9A3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</w:tcPr>
          <w:p w14:paraId="6A20A873" w14:textId="1C9B754F" w:rsidR="00A03B32" w:rsidRPr="00D440A1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PRINT 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01EB4016" w14:textId="1F9D74B0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C2EAA80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54FB80E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54DCD5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8A8B8DC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107E9AC" w14:textId="0AE988B8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064C95" w14:textId="778CD658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090919E0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9A095A9" w14:textId="12A160E0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unzione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09A2D6A" w14:textId="76923430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B3B3D04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AA08D62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5CB4A8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B8B5284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3B17EE" w14:textId="1CD10F0E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5CD1E1D" w14:textId="579C677D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1616C1A2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3CD8870" w14:textId="3B4C977A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unzione 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0EF81C83" w14:textId="61E914BD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6D0AABF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E33456A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FFAE028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7620B2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801B492" w14:textId="18CACABE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5F6A8FAD" w14:textId="035DF81B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A03B32" w:rsidRPr="0049564B" w14:paraId="1A30FB81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20F18E8" w14:textId="73FC197A" w:rsidR="00A03B32" w:rsidRPr="00A03B32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unzione 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183B2079" w14:textId="45CD87E0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D3AA2A" w14:textId="77777777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433FEB3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9BEF32A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D837FCD" w14:textId="77777777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A231B8C" w14:textId="3D76136A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2F599189" w14:textId="79B76739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D440A1" w:rsidRPr="00A03B32" w14:paraId="627EE1E0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BFB1"/>
            <w:noWrap/>
            <w:vAlign w:val="center"/>
          </w:tcPr>
          <w:p w14:paraId="58C6A1BE" w14:textId="49E74AA7" w:rsidR="00D440A1" w:rsidRPr="00D440A1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PRINT 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BFB1"/>
            <w:vAlign w:val="center"/>
          </w:tcPr>
          <w:p w14:paraId="5737D2DC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13A134CA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2A72EE52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162D7777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694CC221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40C06B24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2BFB1"/>
            <w:vAlign w:val="center"/>
          </w:tcPr>
          <w:p w14:paraId="30DB274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D440A1" w:rsidRPr="00A03B32" w14:paraId="488316FE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38AC3DB8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unzione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2C8928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3AA71AE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CD7E6DE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1C0B780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4C9612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A2611F2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18B4FD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D440A1" w:rsidRPr="00A03B32" w14:paraId="2D6843CA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6815DBF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unzione 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9A4C729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179325B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18DAB52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2F22F9A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018CD03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27DAA0E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59F1D43E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D440A1" w:rsidRPr="00A03B32" w14:paraId="20E8C90D" w14:textId="77777777" w:rsidTr="00D440A1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13FD5A20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Funzione 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9774ADF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08057A0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6AE96D4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2DD06AC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455F583" w14:textId="77777777" w:rsidR="00D440A1" w:rsidRPr="00A03B32" w:rsidRDefault="00D440A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0B87457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0F53E79A" w14:textId="77777777" w:rsidR="00D440A1" w:rsidRPr="00A03B32" w:rsidRDefault="00D440A1" w:rsidP="00F376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7A04BC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7A04BC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A3C1D" w14:textId="77777777" w:rsidR="007A04BC" w:rsidRDefault="007A04BC" w:rsidP="00480F66">
      <w:pPr>
        <w:spacing w:after="0" w:line="240" w:lineRule="auto"/>
      </w:pPr>
      <w:r>
        <w:separator/>
      </w:r>
    </w:p>
  </w:endnote>
  <w:endnote w:type="continuationSeparator" w:id="0">
    <w:p w14:paraId="424569F0" w14:textId="77777777" w:rsidR="007A04BC" w:rsidRDefault="007A04B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068C1" w14:textId="77777777" w:rsidR="007A04BC" w:rsidRDefault="007A04BC" w:rsidP="00480F66">
      <w:pPr>
        <w:spacing w:after="0" w:line="240" w:lineRule="auto"/>
      </w:pPr>
      <w:r>
        <w:separator/>
      </w:r>
    </w:p>
  </w:footnote>
  <w:footnote w:type="continuationSeparator" w:id="0">
    <w:p w14:paraId="299DF476" w14:textId="77777777" w:rsidR="007A04BC" w:rsidRDefault="007A04B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A72CE"/>
    <w:rsid w:val="006B00FC"/>
    <w:rsid w:val="006B74C2"/>
    <w:rsid w:val="006C5F2C"/>
    <w:rsid w:val="006C6E43"/>
    <w:rsid w:val="006D1C32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A04BC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3BC6"/>
    <w:rsid w:val="00A64F9A"/>
    <w:rsid w:val="00A6517C"/>
    <w:rsid w:val="00A70E94"/>
    <w:rsid w:val="00A72DB9"/>
    <w:rsid w:val="00A74BE2"/>
    <w:rsid w:val="00A7766A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44F48"/>
    <w:rsid w:val="00E45053"/>
    <w:rsid w:val="00E47880"/>
    <w:rsid w:val="00E5028F"/>
    <w:rsid w:val="00E53CCA"/>
    <w:rsid w:val="00E63191"/>
    <w:rsid w:val="00E74A09"/>
    <w:rsid w:val="00E8459A"/>
    <w:rsid w:val="00E90EC4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92&amp;utm_language=IT&amp;utm_source=template-word&amp;utm_medium=content&amp;utm_campaign=ic-Sprint+Planning+Document-word-37792-it&amp;lpa=ic+Sprint+Planning+Document+word+37792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7</cp:revision>
  <cp:lastPrinted>2019-01-22T01:48:00Z</cp:lastPrinted>
  <dcterms:created xsi:type="dcterms:W3CDTF">2022-10-02T20:59:00Z</dcterms:created>
  <dcterms:modified xsi:type="dcterms:W3CDTF">2024-01-08T19:46:00Z</dcterms:modified>
</cp:coreProperties>
</file>